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7BB8184" w14:textId="0A376F19" w:rsidR="00C52EB3" w:rsidRDefault="005C0052" w:rsidP="005C0052">
      <w:pPr>
        <w:jc w:val="center"/>
      </w:pPr>
      <w:r>
        <w:rPr>
          <w:noProof/>
        </w:rPr>
        <w:drawing>
          <wp:inline distT="0" distB="0" distL="0" distR="0" wp14:anchorId="0BADC9C2" wp14:editId="655326CE">
            <wp:extent cx="6967183" cy="4952909"/>
            <wp:effectExtent l="0" t="0" r="5715" b="63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4"/>
                    <a:srcRect r="56838"/>
                    <a:stretch/>
                  </pic:blipFill>
                  <pic:spPr bwMode="auto">
                    <a:xfrm>
                      <a:off x="0" y="0"/>
                      <a:ext cx="6993834" cy="497185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sectPr w:rsidR="00C52EB3" w:rsidSect="005C0052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visionView w:inkAnnotations="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7SwNDM3NjQ2NjKxMDBV0lEKTi0uzszPAykwrAUA0+q7tSwAAAA="/>
  </w:docVars>
  <w:rsids>
    <w:rsidRoot w:val="005C0052"/>
    <w:rsid w:val="005C0052"/>
    <w:rsid w:val="00C52EB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2015C9A"/>
  <w15:chartTrackingRefBased/>
  <w15:docId w15:val="{970C95D0-DF4F-460B-94A5-42A0AFD56EC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Wells, Stuart Allen - (stuartwells)</dc:creator>
  <cp:keywords/>
  <dc:description/>
  <cp:lastModifiedBy>Wells, Stuart Allen - (stuartwells)</cp:lastModifiedBy>
  <cp:revision>1</cp:revision>
  <dcterms:created xsi:type="dcterms:W3CDTF">2021-07-27T21:58:00Z</dcterms:created>
  <dcterms:modified xsi:type="dcterms:W3CDTF">2021-07-27T22:00:00Z</dcterms:modified>
</cp:coreProperties>
</file>